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7F64" w:rsidRPr="00DC2BAD" w:rsidRDefault="00167F64">
      <w:pPr>
        <w:rPr>
          <w:rFonts w:ascii="Simplified Arabic" w:hAnsi="Simplified Arabic" w:cs="Simplified Arabic"/>
          <w:sz w:val="4"/>
          <w:szCs w:val="4"/>
          <w:rtl/>
          <w:lang w:bidi="ar-JO"/>
        </w:rPr>
      </w:pPr>
    </w:p>
    <w:tbl>
      <w:tblPr>
        <w:tblStyle w:val="TableGrid"/>
        <w:bidiVisual/>
        <w:tblW w:w="10632" w:type="dxa"/>
        <w:tblInd w:w="-9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6"/>
        <w:gridCol w:w="5316"/>
      </w:tblGrid>
      <w:tr w:rsidR="00DC2BAD" w:rsidRPr="003E12AF" w:rsidTr="00D55F17">
        <w:trPr>
          <w:trHeight w:val="337"/>
        </w:trPr>
        <w:tc>
          <w:tcPr>
            <w:tcW w:w="5316" w:type="dxa"/>
          </w:tcPr>
          <w:p w:rsidR="00DC2BAD" w:rsidRPr="003E12AF" w:rsidRDefault="00DC2BAD" w:rsidP="00D55F17">
            <w:pPr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E12AF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 xml:space="preserve">الرقـــــــم: 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.................</w:t>
            </w:r>
          </w:p>
        </w:tc>
        <w:tc>
          <w:tcPr>
            <w:tcW w:w="5316" w:type="dxa"/>
          </w:tcPr>
          <w:p w:rsidR="00DC2BAD" w:rsidRPr="003E12AF" w:rsidRDefault="00DC2BAD" w:rsidP="00C70F7A">
            <w:pPr>
              <w:jc w:val="right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  <w:t xml:space="preserve">Ref: ……………………. </w:t>
            </w:r>
          </w:p>
        </w:tc>
      </w:tr>
      <w:tr w:rsidR="00DC2BAD" w:rsidRPr="003E12AF" w:rsidTr="00D55F17">
        <w:trPr>
          <w:trHeight w:val="321"/>
        </w:trPr>
        <w:tc>
          <w:tcPr>
            <w:tcW w:w="5316" w:type="dxa"/>
          </w:tcPr>
          <w:p w:rsidR="00DC2BAD" w:rsidRPr="003E12AF" w:rsidRDefault="00DC2BAD" w:rsidP="00D55F17">
            <w:pPr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E12AF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>التاريخ: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.................</w:t>
            </w:r>
          </w:p>
        </w:tc>
        <w:tc>
          <w:tcPr>
            <w:tcW w:w="5316" w:type="dxa"/>
          </w:tcPr>
          <w:p w:rsidR="00DC2BAD" w:rsidRPr="003E12AF" w:rsidRDefault="00DC2BAD" w:rsidP="00C70F7A">
            <w:pPr>
              <w:jc w:val="right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  <w:t>Date: ……………………</w:t>
            </w:r>
          </w:p>
        </w:tc>
      </w:tr>
    </w:tbl>
    <w:p w:rsidR="00167F64" w:rsidRDefault="00167F64">
      <w:pPr>
        <w:rPr>
          <w:rFonts w:ascii="Simplified Arabic" w:hAnsi="Simplified Arabic" w:cs="Simplified Arabic"/>
          <w:rtl/>
          <w:lang w:bidi="ar-JO"/>
        </w:rPr>
      </w:pPr>
    </w:p>
    <w:p w:rsidR="00A57333" w:rsidRDefault="00A57333">
      <w:pPr>
        <w:rPr>
          <w:rFonts w:ascii="Simplified Arabic" w:hAnsi="Simplified Arabic" w:cs="Simplified Arabic"/>
          <w:rtl/>
          <w:lang w:bidi="ar-JO"/>
        </w:rPr>
      </w:pPr>
    </w:p>
    <w:p w:rsidR="00DC2BAD" w:rsidRDefault="00DC2BAD" w:rsidP="00D55F17">
      <w:pPr>
        <w:ind w:left="-809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دكتور                     الأكرم</w:t>
      </w:r>
      <w:r w:rsidR="00D55F17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</w:p>
    <w:p w:rsidR="00D55F17" w:rsidRPr="00FC7675" w:rsidRDefault="00D55F17" w:rsidP="00D55F17">
      <w:pPr>
        <w:ind w:left="-809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تحية طيبة وبعد،</w:t>
      </w:r>
    </w:p>
    <w:p w:rsidR="0068313F" w:rsidRDefault="0068313F" w:rsidP="0068313F">
      <w:pPr>
        <w:ind w:left="-809"/>
        <w:rPr>
          <w:rFonts w:ascii="Simplified Arabic" w:hAnsi="Simplified Arabic" w:cs="Simplified Arabic"/>
          <w:sz w:val="28"/>
          <w:szCs w:val="28"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موضوع: تحكيم كتاب لغايات الترقية والتدريس</w:t>
      </w:r>
    </w:p>
    <w:p w:rsidR="0068313F" w:rsidRPr="00FC7675" w:rsidRDefault="0068313F" w:rsidP="0068313F">
      <w:pPr>
        <w:ind w:left="-809"/>
        <w:rPr>
          <w:rFonts w:ascii="Simplified Arabic" w:hAnsi="Simplified Arabic" w:cs="Simplified Arabic"/>
          <w:sz w:val="28"/>
          <w:szCs w:val="28"/>
          <w:rtl/>
          <w:lang w:bidi="ar-JO"/>
        </w:rPr>
      </w:pPr>
    </w:p>
    <w:p w:rsidR="0068313F" w:rsidRPr="00FC7675" w:rsidRDefault="0068313F" w:rsidP="0068313F">
      <w:pPr>
        <w:ind w:left="-809" w:right="284"/>
        <w:jc w:val="both"/>
        <w:rPr>
          <w:rFonts w:ascii="Simplified Arabic" w:hAnsi="Simplified Arabic" w:cs="Simplified Arabic"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JO"/>
        </w:rPr>
        <w:t>نشكركم على تفضلكم بالموافقة</w:t>
      </w: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 xml:space="preserve"> </w:t>
      </w:r>
      <w:r>
        <w:rPr>
          <w:rFonts w:ascii="Simplified Arabic" w:hAnsi="Simplified Arabic" w:cs="Simplified Arabic" w:hint="cs"/>
          <w:sz w:val="28"/>
          <w:szCs w:val="28"/>
          <w:rtl/>
          <w:lang w:bidi="ar-JO"/>
        </w:rPr>
        <w:t xml:space="preserve">على تحكيم الكتاب </w:t>
      </w: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موسوم ب:</w:t>
      </w:r>
      <w:r>
        <w:rPr>
          <w:rFonts w:ascii="Simplified Arabic" w:hAnsi="Simplified Arabic" w:cs="Simplified Arabic" w:hint="cs"/>
          <w:sz w:val="28"/>
          <w:szCs w:val="28"/>
          <w:rtl/>
          <w:lang w:bidi="ar-JO"/>
        </w:rPr>
        <w:t>-</w:t>
      </w:r>
    </w:p>
    <w:p w:rsidR="0068313F" w:rsidRPr="00FC7675" w:rsidRDefault="0068313F" w:rsidP="0068313F">
      <w:pPr>
        <w:ind w:left="-809" w:right="284"/>
        <w:jc w:val="both"/>
        <w:rPr>
          <w:rFonts w:ascii="Simplified Arabic" w:hAnsi="Simplified Arabic" w:cs="Simplified Arabic"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JO"/>
        </w:rPr>
        <w:t>نرفق لكم الكتاب المذكور أعلاه ونموذج تقرير التحكيم، راجين منكم التكرم بتعبئته وإرساله إلكترونياً خلال مدة أقصاها 8 أسابيع من تاريخ استلامكم الكتاب.</w:t>
      </w:r>
    </w:p>
    <w:p w:rsidR="0068313F" w:rsidRDefault="0068313F" w:rsidP="0068313F">
      <w:pPr>
        <w:ind w:left="-809"/>
        <w:jc w:val="center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وتفضلوا بقبول فائق الاحترام</w:t>
      </w:r>
    </w:p>
    <w:p w:rsidR="00FC7675" w:rsidRPr="00FC7675" w:rsidRDefault="00FC7675" w:rsidP="00FC7675">
      <w:pPr>
        <w:jc w:val="center"/>
        <w:rPr>
          <w:rFonts w:ascii="Simplified Arabic" w:hAnsi="Simplified Arabic" w:cs="Simplified Arabic"/>
          <w:sz w:val="28"/>
          <w:szCs w:val="28"/>
          <w:rtl/>
          <w:lang w:bidi="ar-JO"/>
        </w:rPr>
      </w:pPr>
    </w:p>
    <w:p w:rsidR="00FC7675" w:rsidRPr="00A44529" w:rsidRDefault="00FC7675" w:rsidP="00D36535">
      <w:pPr>
        <w:spacing w:line="240" w:lineRule="auto"/>
        <w:ind w:left="720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                                                عميد البحث العلمي </w:t>
      </w:r>
    </w:p>
    <w:p w:rsidR="00FC7675" w:rsidRPr="00810451" w:rsidRDefault="00FC7675" w:rsidP="00FC7675">
      <w:pPr>
        <w:spacing w:line="240" w:lineRule="auto"/>
        <w:jc w:val="center"/>
        <w:rPr>
          <w:rFonts w:ascii="Simplified Arabic" w:eastAsia="Times New Roman" w:hAnsi="Simplified Arabic" w:cs="Simplified Arabic"/>
          <w:noProof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                                                   </w:t>
      </w:r>
      <w:r w:rsidRPr="00810451">
        <w:rPr>
          <w:rFonts w:ascii="Simplified Arabic" w:hAnsi="Simplified Arabic" w:cs="Simplified Arabic" w:hint="cs"/>
          <w:rtl/>
          <w:lang w:bidi="ar-JO"/>
        </w:rPr>
        <w:t>(التوقيع والخاتم الرسمي إن دعت الضرورة)</w:t>
      </w:r>
    </w:p>
    <w:p w:rsidR="00FC7675" w:rsidRPr="00810451" w:rsidRDefault="00FC7675" w:rsidP="00EA7C3C">
      <w:pPr>
        <w:spacing w:line="240" w:lineRule="auto"/>
        <w:jc w:val="center"/>
        <w:rPr>
          <w:rFonts w:ascii="Simplified Arabic" w:hAnsi="Simplified Arabic" w:cs="Simplified Arabic"/>
          <w:sz w:val="16"/>
          <w:szCs w:val="16"/>
          <w:rtl/>
          <w:lang w:bidi="ar-JO"/>
        </w:rPr>
      </w:pPr>
      <w:r>
        <w:rPr>
          <w:rFonts w:ascii="Simplified Arabic" w:hAnsi="Simplified Arabic" w:cs="Simplified Arabic" w:hint="cs"/>
          <w:sz w:val="16"/>
          <w:szCs w:val="16"/>
          <w:rtl/>
          <w:lang w:bidi="ar-JO"/>
        </w:rPr>
        <w:t xml:space="preserve">                                                                                                       </w:t>
      </w:r>
      <w:r w:rsidRPr="00810451">
        <w:rPr>
          <w:rFonts w:ascii="Simplified Arabic" w:hAnsi="Simplified Arabic" w:cs="Simplified Arabic" w:hint="cs"/>
          <w:sz w:val="16"/>
          <w:szCs w:val="16"/>
          <w:rtl/>
          <w:lang w:bidi="ar-JO"/>
        </w:rPr>
        <w:t>( اسم الشخص المصدر للقرار )</w:t>
      </w:r>
      <w:r>
        <w:rPr>
          <w:rFonts w:ascii="Simplified Arabic" w:hAnsi="Simplified Arabic" w:cs="Simplified Arabic" w:hint="cs"/>
          <w:sz w:val="16"/>
          <w:szCs w:val="16"/>
          <w:rtl/>
          <w:lang w:bidi="ar-JO"/>
        </w:rPr>
        <w:t xml:space="preserve">                     </w:t>
      </w:r>
    </w:p>
    <w:p w:rsidR="00DC2BAD" w:rsidRPr="009E29F2" w:rsidRDefault="00DC2BAD">
      <w:pPr>
        <w:rPr>
          <w:rFonts w:ascii="Simplified Arabic" w:hAnsi="Simplified Arabic" w:cs="Simplified Arabic"/>
          <w:rtl/>
          <w:lang w:bidi="ar-JO"/>
        </w:rPr>
      </w:pPr>
    </w:p>
    <w:p w:rsidR="00167F64" w:rsidRPr="009E29F2" w:rsidRDefault="00167F64">
      <w:pPr>
        <w:rPr>
          <w:rFonts w:ascii="Simplified Arabic" w:hAnsi="Simplified Arabic" w:cs="Simplified Arabic"/>
          <w:lang w:bidi="ar-JO"/>
        </w:rPr>
      </w:pPr>
      <w:bookmarkStart w:id="0" w:name="_GoBack"/>
      <w:bookmarkEnd w:id="0"/>
    </w:p>
    <w:p w:rsidR="008A4EEC" w:rsidRPr="00183382" w:rsidRDefault="008A4EEC" w:rsidP="00183382">
      <w:pPr>
        <w:rPr>
          <w:lang w:bidi="ar-JO"/>
        </w:rPr>
      </w:pPr>
    </w:p>
    <w:sectPr w:rsidR="008A4EEC" w:rsidRPr="00183382" w:rsidSect="00D55F17">
      <w:headerReference w:type="default" r:id="rId7"/>
      <w:footerReference w:type="default" r:id="rId8"/>
      <w:pgSz w:w="11906" w:h="16838"/>
      <w:pgMar w:top="1440" w:right="1800" w:bottom="1440" w:left="709" w:header="17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2991" w:rsidRDefault="008D2991" w:rsidP="00167F64">
      <w:pPr>
        <w:spacing w:after="0" w:line="240" w:lineRule="auto"/>
      </w:pPr>
      <w:r>
        <w:separator/>
      </w:r>
    </w:p>
  </w:endnote>
  <w:endnote w:type="continuationSeparator" w:id="0">
    <w:p w:rsidR="008D2991" w:rsidRDefault="008D2991" w:rsidP="00167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11134" w:type="dxa"/>
      <w:tblInd w:w="-13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07"/>
      <w:gridCol w:w="3754"/>
      <w:gridCol w:w="3713"/>
    </w:tblGrid>
    <w:tr w:rsidR="000C1596" w:rsidRPr="003E12AF" w:rsidTr="00032FB8">
      <w:tc>
        <w:tcPr>
          <w:tcW w:w="11134" w:type="dxa"/>
          <w:gridSpan w:val="3"/>
        </w:tcPr>
        <w:p w:rsidR="000C1596" w:rsidRPr="003E12AF" w:rsidRDefault="000C1596" w:rsidP="00183382">
          <w:pPr>
            <w:pStyle w:val="Footer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>
            <w:rPr>
              <w:color w:val="00B050"/>
              <w:sz w:val="20"/>
              <w:szCs w:val="20"/>
              <w:lang w:bidi="ar-JO"/>
            </w:rPr>
            <w:t>______________________________________________________________________________________________________________</w:t>
          </w:r>
        </w:p>
      </w:tc>
    </w:tr>
    <w:tr w:rsidR="000C1596" w:rsidRPr="003E12AF" w:rsidTr="00032FB8">
      <w:trPr>
        <w:trHeight w:val="20"/>
      </w:trPr>
      <w:tc>
        <w:tcPr>
          <w:tcW w:w="4142" w:type="dxa"/>
        </w:tcPr>
        <w:p w:rsidR="000C1596" w:rsidRPr="003E12AF" w:rsidRDefault="000C1596" w:rsidP="00183382">
          <w:pPr>
            <w:pStyle w:val="Footer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>تلفون</w:t>
          </w:r>
          <w:r w:rsidRPr="003E12AF">
            <w:rPr>
              <w:rFonts w:ascii="Simplified Arabic" w:hAnsi="Simplified Arabic" w:cs="Simplified Arabic"/>
              <w:sz w:val="20"/>
              <w:szCs w:val="20"/>
              <w:rtl/>
              <w:lang w:bidi="ar-JO"/>
            </w:rPr>
            <w:t xml:space="preserve"> : </w:t>
          </w: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+ 962 - 6 - 4291511</w:t>
          </w:r>
        </w:p>
        <w:p w:rsidR="000C1596" w:rsidRPr="003E12AF" w:rsidRDefault="000C1596" w:rsidP="00183382">
          <w:pPr>
            <w:pStyle w:val="Footer"/>
            <w:rPr>
              <w:rFonts w:ascii="Simplified Arabic" w:hAnsi="Simplified Arabic" w:cs="Simplified Arabic"/>
              <w:sz w:val="20"/>
              <w:szCs w:val="20"/>
              <w:rtl/>
              <w:lang w:bidi="ar-JO"/>
            </w:rPr>
          </w:pP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 xml:space="preserve">فاكس: </w:t>
          </w: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+ 962 - 6 - 4291432</w:t>
          </w:r>
        </w:p>
        <w:p w:rsidR="000C1596" w:rsidRPr="003E12AF" w:rsidRDefault="000C1596" w:rsidP="00183382">
          <w:pPr>
            <w:pStyle w:val="Footer"/>
            <w:rPr>
              <w:rFonts w:ascii="Simplified Arabic" w:hAnsi="Simplified Arabic" w:cs="Simplified Arabic"/>
              <w:sz w:val="20"/>
              <w:szCs w:val="20"/>
              <w:rtl/>
              <w:lang w:bidi="ar-JO"/>
            </w:rPr>
          </w:pP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 xml:space="preserve">ص.ب </w:t>
          </w: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130</w:t>
          </w: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 xml:space="preserve"> عمان </w:t>
          </w: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11733</w:t>
          </w: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 xml:space="preserve"> الأردن</w:t>
          </w:r>
        </w:p>
      </w:tc>
      <w:tc>
        <w:tcPr>
          <w:tcW w:w="2841" w:type="dxa"/>
        </w:tcPr>
        <w:p w:rsidR="000C1596" w:rsidRPr="003E12AF" w:rsidRDefault="008D2991" w:rsidP="00183382">
          <w:pPr>
            <w:pStyle w:val="Footer"/>
            <w:jc w:val="center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hyperlink r:id="rId1" w:history="1">
            <w:r w:rsidR="00032FB8" w:rsidRPr="001C1D20">
              <w:rPr>
                <w:rStyle w:val="Hyperlink"/>
                <w:rFonts w:ascii="Simplified Arabic" w:hAnsi="Simplified Arabic" w:cs="Simplified Arabic"/>
                <w:sz w:val="20"/>
                <w:szCs w:val="20"/>
                <w:lang w:bidi="ar-JO"/>
              </w:rPr>
              <w:t>www.zuj.edu.jo</w:t>
            </w:r>
          </w:hyperlink>
          <w:r w:rsidR="00032FB8">
            <w:rPr>
              <w:rFonts w:ascii="Simplified Arabic" w:hAnsi="Simplified Arabic" w:cs="Simplified Arabic"/>
              <w:sz w:val="20"/>
              <w:szCs w:val="20"/>
              <w:lang w:bidi="ar-JO"/>
            </w:rPr>
            <w:t xml:space="preserve"> </w:t>
          </w:r>
          <w:r w:rsidR="000C1596"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 xml:space="preserve"> </w:t>
          </w:r>
        </w:p>
        <w:p w:rsidR="000C1596" w:rsidRDefault="008D2991" w:rsidP="00F82A5F">
          <w:pPr>
            <w:pStyle w:val="Footer"/>
            <w:jc w:val="center"/>
            <w:rPr>
              <w:rFonts w:ascii="Simplified Arabic" w:hAnsi="Simplified Arabic" w:cs="Simplified Arabic"/>
              <w:sz w:val="20"/>
              <w:szCs w:val="20"/>
              <w:rtl/>
              <w:lang w:bidi="ar-JO"/>
            </w:rPr>
          </w:pPr>
          <w:hyperlink r:id="rId2" w:history="1">
            <w:r w:rsidR="0084306A">
              <w:rPr>
                <w:rStyle w:val="Hyperlink"/>
                <w:rFonts w:ascii="Simplified Arabic" w:hAnsi="Simplified Arabic" w:cs="Simplified Arabic"/>
                <w:sz w:val="20"/>
                <w:szCs w:val="20"/>
              </w:rPr>
              <w:t>sec.research</w:t>
            </w:r>
            <w:r w:rsidR="00F82A5F" w:rsidRPr="0024797C">
              <w:rPr>
                <w:rStyle w:val="Hyperlink"/>
              </w:rPr>
              <w:t>@</w:t>
            </w:r>
            <w:r w:rsidR="00F82A5F" w:rsidRPr="0024797C">
              <w:rPr>
                <w:rStyle w:val="Hyperlink"/>
                <w:rFonts w:ascii="Simplified Arabic" w:hAnsi="Simplified Arabic" w:cs="Simplified Arabic"/>
                <w:sz w:val="20"/>
                <w:szCs w:val="20"/>
                <w:lang w:bidi="ar-JO"/>
              </w:rPr>
              <w:t>zuj.edu.jo</w:t>
            </w:r>
          </w:hyperlink>
          <w:r w:rsidR="000C1596"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 xml:space="preserve"> </w:t>
          </w:r>
        </w:p>
        <w:p w:rsidR="00D349A1" w:rsidRPr="00830810" w:rsidRDefault="0077190F" w:rsidP="0077190F">
          <w:pPr>
            <w:pStyle w:val="Footer"/>
            <w:jc w:val="center"/>
            <w:rPr>
              <w:rFonts w:asciiTheme="majorBidi" w:hAnsiTheme="majorBidi" w:cstheme="majorBidi"/>
              <w:b/>
              <w:bCs/>
              <w:sz w:val="20"/>
              <w:szCs w:val="20"/>
              <w:lang w:bidi="ar-JO"/>
            </w:rPr>
          </w:pPr>
          <w:r>
            <w:rPr>
              <w:rFonts w:asciiTheme="majorBidi" w:hAnsiTheme="majorBidi" w:cstheme="majorBidi"/>
              <w:b/>
              <w:bCs/>
              <w:sz w:val="20"/>
              <w:szCs w:val="20"/>
              <w:lang w:bidi="ar-JO"/>
            </w:rPr>
            <w:t>QF21/2004</w:t>
          </w:r>
          <w:r w:rsidR="00D349A1" w:rsidRPr="00830810">
            <w:rPr>
              <w:rFonts w:asciiTheme="majorBidi" w:hAnsiTheme="majorBidi" w:cstheme="majorBidi"/>
              <w:b/>
              <w:bCs/>
              <w:sz w:val="20"/>
              <w:szCs w:val="20"/>
              <w:lang w:bidi="ar-JO"/>
            </w:rPr>
            <w:t>-</w:t>
          </w:r>
          <w:r w:rsidR="00D55F17">
            <w:rPr>
              <w:rFonts w:asciiTheme="majorBidi" w:hAnsiTheme="majorBidi" w:cstheme="majorBidi"/>
              <w:b/>
              <w:bCs/>
              <w:sz w:val="20"/>
              <w:szCs w:val="20"/>
              <w:lang w:bidi="ar-JO"/>
            </w:rPr>
            <w:t>3.0</w:t>
          </w:r>
        </w:p>
      </w:tc>
      <w:tc>
        <w:tcPr>
          <w:tcW w:w="4151" w:type="dxa"/>
        </w:tcPr>
        <w:p w:rsidR="000C1596" w:rsidRPr="003E12AF" w:rsidRDefault="000C1596" w:rsidP="00183382">
          <w:pPr>
            <w:pStyle w:val="Footer"/>
            <w:jc w:val="right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Tel: + 962 - 6 – 4291511</w:t>
          </w:r>
        </w:p>
        <w:p w:rsidR="000C1596" w:rsidRPr="003E12AF" w:rsidRDefault="000C1596" w:rsidP="00183382">
          <w:pPr>
            <w:pStyle w:val="Footer"/>
            <w:jc w:val="right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Fax: + 962 - 6 – 4291432</w:t>
          </w:r>
        </w:p>
        <w:p w:rsidR="000C1596" w:rsidRPr="003E12AF" w:rsidRDefault="000C1596" w:rsidP="00183382">
          <w:pPr>
            <w:pStyle w:val="Footer"/>
            <w:jc w:val="right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 xml:space="preserve">P.O Box 130 Amman 11733 Jordan </w:t>
          </w:r>
        </w:p>
      </w:tc>
    </w:tr>
  </w:tbl>
  <w:p w:rsidR="000C1596" w:rsidRDefault="000C1596" w:rsidP="00183382">
    <w:pPr>
      <w:pStyle w:val="Footer"/>
      <w:ind w:hanging="1475"/>
      <w:rPr>
        <w:lang w:bidi="ar-JO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2991" w:rsidRDefault="008D2991" w:rsidP="00167F64">
      <w:pPr>
        <w:spacing w:after="0" w:line="240" w:lineRule="auto"/>
      </w:pPr>
      <w:r>
        <w:separator/>
      </w:r>
    </w:p>
  </w:footnote>
  <w:footnote w:type="continuationSeparator" w:id="0">
    <w:p w:rsidR="008D2991" w:rsidRDefault="008D2991" w:rsidP="00167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11199" w:type="dxa"/>
      <w:tblInd w:w="-122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8"/>
      <w:gridCol w:w="4678"/>
      <w:gridCol w:w="3403"/>
    </w:tblGrid>
    <w:tr w:rsidR="00A57333" w:rsidRPr="00CB4797" w:rsidTr="00A57333">
      <w:trPr>
        <w:trHeight w:val="2259"/>
      </w:trPr>
      <w:tc>
        <w:tcPr>
          <w:tcW w:w="3118" w:type="dxa"/>
          <w:vAlign w:val="center"/>
        </w:tcPr>
        <w:p w:rsidR="00A57333" w:rsidRPr="00CB4797" w:rsidRDefault="00A57333" w:rsidP="00CB4797">
          <w:pPr>
            <w:pStyle w:val="Header"/>
            <w:jc w:val="center"/>
            <w:rPr>
              <w:rFonts w:ascii="Simplified Arabic" w:hAnsi="Simplified Arabic" w:cs="Simplified Arabic"/>
              <w:sz w:val="24"/>
              <w:szCs w:val="24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189A621F" wp14:editId="75B2F595">
                <wp:extent cx="1200907" cy="120015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01637" cy="1200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8" w:type="dxa"/>
          <w:vMerge w:val="restart"/>
        </w:tcPr>
        <w:p w:rsidR="00A57333" w:rsidRDefault="00A57333" w:rsidP="00CB4797">
          <w:pPr>
            <w:rPr>
              <w:rFonts w:ascii="Times New Roman" w:eastAsia="Times New Roman" w:hAnsi="Times New Roman" w:cs="Times New Roman"/>
              <w:noProof/>
              <w:sz w:val="24"/>
              <w:szCs w:val="24"/>
            </w:rPr>
          </w:pPr>
        </w:p>
        <w:p w:rsidR="00A57333" w:rsidRDefault="00A57333" w:rsidP="00CB4797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</w:p>
        <w:p w:rsidR="00A57333" w:rsidRPr="006C1C26" w:rsidRDefault="00A57333" w:rsidP="00CB4797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A57333" w:rsidRPr="006C1C26" w:rsidRDefault="00A57333" w:rsidP="009D393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A57333" w:rsidRPr="006C1C26" w:rsidRDefault="00A57333" w:rsidP="00D36535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العلمي </w:t>
          </w:r>
        </w:p>
        <w:p w:rsidR="00A57333" w:rsidRPr="006C1C26" w:rsidRDefault="00A57333" w:rsidP="00D36535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  <w:p w:rsidR="00A57333" w:rsidRPr="000C1596" w:rsidRDefault="00A57333" w:rsidP="00167F64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3403" w:type="dxa"/>
          <w:vAlign w:val="center"/>
        </w:tcPr>
        <w:p w:rsidR="00A57333" w:rsidRPr="00CB4797" w:rsidRDefault="00A57333" w:rsidP="005E0C25">
          <w:pPr>
            <w:pStyle w:val="Header"/>
            <w:jc w:val="center"/>
            <w:rPr>
              <w:rFonts w:ascii="Simplified Arabic" w:hAnsi="Simplified Arabic" w:cs="Simplified Arabic"/>
              <w:sz w:val="24"/>
              <w:szCs w:val="24"/>
              <w:rtl/>
              <w:lang w:bidi="ar-JO"/>
            </w:rPr>
          </w:pPr>
          <w:r>
            <w:t xml:space="preserve"> </w:t>
          </w:r>
          <w:r>
            <w:rPr>
              <w:b/>
              <w:bCs/>
              <w:noProof/>
              <w:color w:val="339966"/>
            </w:rPr>
            <w:drawing>
              <wp:inline distT="0" distB="0" distL="0" distR="0" wp14:anchorId="6D84496A" wp14:editId="0701641E">
                <wp:extent cx="1259840" cy="125984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A57333" w:rsidRPr="00CB4797" w:rsidTr="00A57333">
      <w:tc>
        <w:tcPr>
          <w:tcW w:w="3118" w:type="dxa"/>
          <w:vAlign w:val="center"/>
        </w:tcPr>
        <w:p w:rsidR="00A57333" w:rsidRPr="00167F64" w:rsidRDefault="00A57333" w:rsidP="00A57333">
          <w:pPr>
            <w:pStyle w:val="Header"/>
            <w:jc w:val="center"/>
            <w:rPr>
              <w:rFonts w:ascii="Times New Roman" w:eastAsia="Times New Roman" w:hAnsi="Times New Roman" w:cs="Times New Roman"/>
              <w:noProof/>
              <w:sz w:val="24"/>
              <w:szCs w:val="24"/>
              <w:lang w:bidi="ar-JO"/>
            </w:rPr>
          </w:pPr>
          <w:r>
            <w:rPr>
              <w:rFonts w:ascii="Times New Roman" w:eastAsia="Times New Roman" w:hAnsi="Times New Roman" w:cs="Times New Roman" w:hint="cs"/>
              <w:noProof/>
              <w:sz w:val="24"/>
              <w:szCs w:val="24"/>
              <w:rtl/>
              <w:lang w:bidi="ar-JO"/>
            </w:rPr>
            <w:t>"عراقة وجودة"</w:t>
          </w:r>
        </w:p>
      </w:tc>
      <w:tc>
        <w:tcPr>
          <w:tcW w:w="4678" w:type="dxa"/>
          <w:vMerge/>
        </w:tcPr>
        <w:p w:rsidR="00A57333" w:rsidRDefault="00A57333" w:rsidP="00CB4797">
          <w:pPr>
            <w:rPr>
              <w:rFonts w:ascii="Times New Roman" w:eastAsia="Times New Roman" w:hAnsi="Times New Roman" w:cs="Times New Roman"/>
              <w:noProof/>
              <w:sz w:val="24"/>
              <w:szCs w:val="24"/>
            </w:rPr>
          </w:pPr>
        </w:p>
      </w:tc>
      <w:tc>
        <w:tcPr>
          <w:tcW w:w="3403" w:type="dxa"/>
          <w:vAlign w:val="center"/>
        </w:tcPr>
        <w:p w:rsidR="00A57333" w:rsidRPr="006A6C2E" w:rsidRDefault="00A57333" w:rsidP="00A57333">
          <w:pPr>
            <w:pStyle w:val="Header"/>
            <w:jc w:val="center"/>
            <w:rPr>
              <w:rFonts w:asciiTheme="majorBidi" w:hAnsiTheme="majorBidi" w:cstheme="majorBidi"/>
              <w:sz w:val="24"/>
              <w:szCs w:val="24"/>
              <w:rtl/>
              <w:lang w:bidi="ar-JO"/>
            </w:rPr>
          </w:pPr>
          <w:r>
            <w:t xml:space="preserve"> </w:t>
          </w:r>
          <w:r w:rsidRPr="006A6C2E">
            <w:rPr>
              <w:rFonts w:asciiTheme="majorBidi" w:hAnsiTheme="majorBidi" w:cstheme="majorBidi"/>
              <w:sz w:val="24"/>
              <w:szCs w:val="24"/>
              <w:rtl/>
              <w:lang w:bidi="ar-JO"/>
            </w:rPr>
            <w:t>"تميز وريادة"</w:t>
          </w:r>
        </w:p>
      </w:tc>
    </w:tr>
  </w:tbl>
  <w:p w:rsidR="000C1596" w:rsidRDefault="000C1596" w:rsidP="006C1C26">
    <w:pPr>
      <w:pStyle w:val="Header"/>
      <w:tabs>
        <w:tab w:val="clear" w:pos="8306"/>
        <w:tab w:val="right" w:pos="9582"/>
      </w:tabs>
      <w:ind w:right="-1276" w:hanging="1192"/>
      <w:rPr>
        <w:lang w:bidi="ar-JO"/>
      </w:rPr>
    </w:pPr>
    <w:r w:rsidRPr="006C1C26">
      <w:rPr>
        <w:rFonts w:hint="cs"/>
        <w:color w:val="00B050"/>
        <w:rtl/>
        <w:lang w:bidi="ar-JO"/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85205"/>
    <w:multiLevelType w:val="hybridMultilevel"/>
    <w:tmpl w:val="EEAAA326"/>
    <w:lvl w:ilvl="0" w:tplc="84AC42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6E7B02"/>
    <w:multiLevelType w:val="hybridMultilevel"/>
    <w:tmpl w:val="BE66D5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FB2E32"/>
    <w:multiLevelType w:val="hybridMultilevel"/>
    <w:tmpl w:val="95508DC0"/>
    <w:lvl w:ilvl="0" w:tplc="B4302C6C">
      <w:start w:val="1"/>
      <w:numFmt w:val="bullet"/>
      <w:lvlText w:val="-"/>
      <w:lvlJc w:val="left"/>
      <w:pPr>
        <w:ind w:left="1080" w:hanging="360"/>
      </w:pPr>
      <w:rPr>
        <w:rFonts w:ascii="Simplified Arabic" w:eastAsiaTheme="minorHAnsi" w:hAnsi="Simplified Arabic" w:cs="Simplified Arabic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zMDQ3tLQ0MTE1tzBQ0lEKTi0uzszPAykwqgUA3FRfYCwAAAA="/>
  </w:docVars>
  <w:rsids>
    <w:rsidRoot w:val="00356A29"/>
    <w:rsid w:val="00032FB8"/>
    <w:rsid w:val="000917B9"/>
    <w:rsid w:val="000C1596"/>
    <w:rsid w:val="00167F64"/>
    <w:rsid w:val="00183382"/>
    <w:rsid w:val="0019335B"/>
    <w:rsid w:val="001A258C"/>
    <w:rsid w:val="001D1D92"/>
    <w:rsid w:val="002C233A"/>
    <w:rsid w:val="002D71CD"/>
    <w:rsid w:val="00321996"/>
    <w:rsid w:val="00356A29"/>
    <w:rsid w:val="003B3951"/>
    <w:rsid w:val="003C3022"/>
    <w:rsid w:val="003C637A"/>
    <w:rsid w:val="003E12AF"/>
    <w:rsid w:val="003F2DFA"/>
    <w:rsid w:val="004169CA"/>
    <w:rsid w:val="00480AEE"/>
    <w:rsid w:val="004B3C36"/>
    <w:rsid w:val="004B6E04"/>
    <w:rsid w:val="005B0B47"/>
    <w:rsid w:val="005B6B76"/>
    <w:rsid w:val="005E0C25"/>
    <w:rsid w:val="005F0052"/>
    <w:rsid w:val="0068313F"/>
    <w:rsid w:val="006A6C2E"/>
    <w:rsid w:val="006C1C26"/>
    <w:rsid w:val="0077190F"/>
    <w:rsid w:val="007B7121"/>
    <w:rsid w:val="00830810"/>
    <w:rsid w:val="0084306A"/>
    <w:rsid w:val="0085735C"/>
    <w:rsid w:val="008A4EEC"/>
    <w:rsid w:val="008D2991"/>
    <w:rsid w:val="00912760"/>
    <w:rsid w:val="00927652"/>
    <w:rsid w:val="0093028C"/>
    <w:rsid w:val="009A74A6"/>
    <w:rsid w:val="009D3932"/>
    <w:rsid w:val="009E29F2"/>
    <w:rsid w:val="00A21E90"/>
    <w:rsid w:val="00A32774"/>
    <w:rsid w:val="00A55870"/>
    <w:rsid w:val="00A57333"/>
    <w:rsid w:val="00AF2D1F"/>
    <w:rsid w:val="00B30CC9"/>
    <w:rsid w:val="00CB4797"/>
    <w:rsid w:val="00D220F3"/>
    <w:rsid w:val="00D349A1"/>
    <w:rsid w:val="00D36535"/>
    <w:rsid w:val="00D55F17"/>
    <w:rsid w:val="00DC2BAD"/>
    <w:rsid w:val="00DC7386"/>
    <w:rsid w:val="00DD5743"/>
    <w:rsid w:val="00EA7C3C"/>
    <w:rsid w:val="00EB35AC"/>
    <w:rsid w:val="00ED4AF4"/>
    <w:rsid w:val="00F82A5F"/>
    <w:rsid w:val="00FC7675"/>
    <w:rsid w:val="00FC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41B3F5A-BC4F-4BB1-B4DD-FC1028A4E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F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F64"/>
  </w:style>
  <w:style w:type="paragraph" w:styleId="Footer">
    <w:name w:val="footer"/>
    <w:basedOn w:val="Normal"/>
    <w:link w:val="FooterChar"/>
    <w:uiPriority w:val="99"/>
    <w:unhideWhenUsed/>
    <w:rsid w:val="00167F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F64"/>
  </w:style>
  <w:style w:type="paragraph" w:styleId="BalloonText">
    <w:name w:val="Balloon Text"/>
    <w:basedOn w:val="Normal"/>
    <w:link w:val="BalloonTextChar"/>
    <w:uiPriority w:val="99"/>
    <w:semiHidden/>
    <w:unhideWhenUsed/>
    <w:rsid w:val="00167F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F6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B47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833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29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vps@zuj.edu.jo" TargetMode="External"/><Relationship Id="rId1" Type="http://schemas.openxmlformats.org/officeDocument/2006/relationships/hyperlink" Target="http://www.zuj.edu.j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3</dc:creator>
  <cp:keywords/>
  <dc:description/>
  <cp:lastModifiedBy>asmaa zaitoun</cp:lastModifiedBy>
  <cp:revision>20</cp:revision>
  <cp:lastPrinted>2013-11-21T11:48:00Z</cp:lastPrinted>
  <dcterms:created xsi:type="dcterms:W3CDTF">2016-09-28T19:36:00Z</dcterms:created>
  <dcterms:modified xsi:type="dcterms:W3CDTF">2019-11-12T06:18:00Z</dcterms:modified>
</cp:coreProperties>
</file>